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20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อบคุณไปยังท่านผู้ว่าราชการจังหวัด ท่านสปกจังหวัด ที่ร่วมมอบในวันนั้นแต่ท่านประธานครับยังมีเกษตรกรบ้านผม ถือครองสปก 4-01 ยังไม่ได้รับแฟน เป็นโฉนด ทั้งที่ก็ทำโครงการในโครงการพระราชดำริ โคกหนองนาไร่นาสวนผสม เศรษฐกิจพอเพียง เพราะฉะนั้นฝากท่านประธานไปยังท่านรัฐมนตรีท่านนายกด้วยอนุเคราะห์ ทั้งทีขอให้ฝนตกทั่วฟ้า ให้พี่น้องบ้านผมจังหวัดบุรีรัมย์ซึ่งมีสปก 4-01 ออนไลน์ ไม่ได้รับ การแปลงจากสปก 4-01 ให้เป็นโฉนด ฝากท่านประธานไปยังหน่วยงานที่เกี่ยวข้องด้วยขอบคุณครับ ขอบคุณครับ เซ็นทรัลสรรเพชญบุญญามณี เรียนท่านประธานที่เคารพผมนายสรรเพชญบุญญามณีสมาชิก ผู้แทนราษฎรเขต 1 พรรคประชาธิปัตย์ครับ วันนี้กระผมขออนุญาต เอาไว้นักข่าวไม่สามารถไปพลาดได้ว่าเลื่อนเลิกหรือว่าล้มอ่ะแต่ว่า มันเงียบๆไปๆไปเกี่ยวกับโครงการนี้ก็คือยิงสดมันใหญ่มากเนี่ยนักวิชาการหลายคนเอาบนโต๊ะเนี่ยส่วนใหญ่จะยังเห็นต่าง รัฐบาลอยู่แต่คิดว่าเขาน่าจะเดินหน้าต่อไปเขาจะเดินยังไงกันต่อนะแต่ก็ยังมีความห่วงใยตรงไหน เรื่องของการสื่อสารทางการเมือง ไม่ว่าจะเป็นเรื่องของเงินดิจิตอล พื้นฐานการคิดวิเคราะห์มันก็จริ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</dc:title>
  <dc:creator/>
  <cp:keywords/>
  <dcterms:created xsi:type="dcterms:W3CDTF">2024-01-22T14:18:06Z</dcterms:created>
  <dcterms:modified xsi:type="dcterms:W3CDTF">2024-01-22T14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2 มกราคม 2567 เวลา 20.36 น.</vt:lpwstr>
  </property>
  <property fmtid="{D5CDD505-2E9C-101B-9397-08002B2CF9AE}" pid="3" name="subtitle">
    <vt:lpwstr/>
  </property>
</Properties>
</file>